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651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ominik Noc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ławomir Noc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